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08AA6D61" w:rsidR="003469AD" w:rsidRDefault="00D52815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Aleksandar </w:t>
            </w:r>
            <w:proofErr w:type="spellStart"/>
            <w:r>
              <w:rPr>
                <w:sz w:val="20"/>
                <w:szCs w:val="20"/>
              </w:rPr>
              <w:t>Vakanski</w:t>
            </w:r>
            <w:proofErr w:type="spellEnd"/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A395D36" w14:textId="77777777" w:rsidR="003469AD" w:rsidRPr="00507FC1" w:rsidRDefault="00D52815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Present Progress with </w:t>
            </w:r>
            <w:r w:rsidR="00507FC1">
              <w:rPr>
                <w:b/>
                <w:sz w:val="20"/>
                <w:szCs w:val="20"/>
              </w:rPr>
              <w:t>Preparing the Data for NN</w:t>
            </w:r>
          </w:p>
          <w:p w14:paraId="7B4B80E4" w14:textId="77777777" w:rsidR="00507FC1" w:rsidRPr="00507FC1" w:rsidRDefault="00507FC1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sit the Alternate Tasks</w:t>
            </w:r>
          </w:p>
          <w:p w14:paraId="075CFC3A" w14:textId="77777777" w:rsidR="00507FC1" w:rsidRPr="0008111D" w:rsidRDefault="00507FC1" w:rsidP="00D52815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iscuss Next Steps for the Project</w:t>
            </w:r>
          </w:p>
          <w:p w14:paraId="10993EDD" w14:textId="77777777" w:rsidR="0008111D" w:rsidRDefault="0008111D" w:rsidP="0008111D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</w:p>
          <w:p w14:paraId="5E66D7CE" w14:textId="2685FCFF" w:rsidR="0008111D" w:rsidRDefault="0008111D" w:rsidP="0008111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58574295" w14:textId="790A18FE" w:rsidR="009167F6" w:rsidRDefault="009167F6" w:rsidP="00507FC1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596E34E" w14:textId="4E32C6AF" w:rsidR="00507FC1" w:rsidRPr="0008111D" w:rsidRDefault="00507FC1" w:rsidP="00507FC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Instead of training a new dataset we are creating with </w:t>
            </w:r>
            <w:proofErr w:type="spellStart"/>
            <w:r>
              <w:rPr>
                <w:bCs/>
                <w:sz w:val="20"/>
                <w:szCs w:val="20"/>
              </w:rPr>
              <w:t>Openpose</w:t>
            </w:r>
            <w:proofErr w:type="spellEnd"/>
            <w:r w:rsidR="004129EA">
              <w:rPr>
                <w:bCs/>
                <w:sz w:val="20"/>
                <w:szCs w:val="20"/>
              </w:rPr>
              <w:t xml:space="preserve"> on the dimensionality reduction autoencoder network, we are using </w:t>
            </w:r>
            <w:proofErr w:type="spellStart"/>
            <w:r w:rsidR="004129EA">
              <w:rPr>
                <w:bCs/>
                <w:sz w:val="20"/>
                <w:szCs w:val="20"/>
              </w:rPr>
              <w:t>OpenPose</w:t>
            </w:r>
            <w:proofErr w:type="spellEnd"/>
            <w:r w:rsidR="004129EA">
              <w:rPr>
                <w:bCs/>
                <w:sz w:val="20"/>
                <w:szCs w:val="20"/>
              </w:rPr>
              <w:t xml:space="preserve"> joint information and using the Spatiotemporal Network for Vicon</w:t>
            </w:r>
          </w:p>
          <w:p w14:paraId="164C8225" w14:textId="42A495BB" w:rsidR="009167F6" w:rsidRPr="0008111D" w:rsidRDefault="0008111D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Open pose data will have 75 dimensions (</w:t>
            </w:r>
            <w:proofErr w:type="spellStart"/>
            <w:proofErr w:type="gramStart"/>
            <w:r>
              <w:rPr>
                <w:bCs/>
                <w:sz w:val="20"/>
                <w:szCs w:val="20"/>
              </w:rPr>
              <w:t>x,y</w:t>
            </w:r>
            <w:proofErr w:type="gramEnd"/>
            <w:r>
              <w:rPr>
                <w:bCs/>
                <w:sz w:val="20"/>
                <w:szCs w:val="20"/>
              </w:rPr>
              <w:t>,z</w:t>
            </w:r>
            <w:proofErr w:type="spellEnd"/>
            <w:r>
              <w:rPr>
                <w:bCs/>
                <w:sz w:val="20"/>
                <w:szCs w:val="20"/>
              </w:rPr>
              <w:t xml:space="preserve"> for 25 joints per frame) instead of the 117 dimensions that the Vicon data has.</w:t>
            </w:r>
          </w:p>
          <w:p w14:paraId="076C1F3B" w14:textId="7C875F9C" w:rsidR="0008111D" w:rsidRPr="0008111D" w:rsidRDefault="0008111D" w:rsidP="0008111D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Refer to this paper to match the </w:t>
            </w:r>
            <w:proofErr w:type="spellStart"/>
            <w:r>
              <w:rPr>
                <w:bCs/>
                <w:sz w:val="20"/>
                <w:szCs w:val="20"/>
              </w:rPr>
              <w:t>OpenPose</w:t>
            </w:r>
            <w:proofErr w:type="spellEnd"/>
            <w:r>
              <w:rPr>
                <w:bCs/>
                <w:sz w:val="20"/>
                <w:szCs w:val="20"/>
              </w:rPr>
              <w:t xml:space="preserve"> Joints to the Vicon Joints (Focus on right and left arm, right and left leg, and body joints)</w:t>
            </w:r>
          </w:p>
          <w:p w14:paraId="735A396A" w14:textId="2A2242F9" w:rsidR="0008111D" w:rsidRDefault="00F50928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hyperlink r:id="rId7" w:history="1">
              <w:r w:rsidRPr="009A7023">
                <w:rPr>
                  <w:rStyle w:val="Hyperlink"/>
                  <w:b/>
                  <w:sz w:val="20"/>
                  <w:szCs w:val="20"/>
                </w:rPr>
                <w:t>https://www.webpages.uidaho.edu/ui-prmd/Vakanski%20et%20al%20(2018)%20-%20A%20data%20set%20of%20human%20body%20movements%20for%20physical%20rehabilitation%20exercises.pdf</w:t>
              </w:r>
            </w:hyperlink>
          </w:p>
          <w:p w14:paraId="4FDA5923" w14:textId="1D1E9595" w:rsidR="00F50928" w:rsidRPr="0008111D" w:rsidRDefault="00F50928" w:rsidP="0008111D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Page 9)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6A35784A" w:rsidR="003469AD" w:rsidRDefault="00D60D85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Xian will Extract the positional data from Vicon and Kinect to compare to the quality scores we will get from </w:t>
            </w:r>
            <w:proofErr w:type="spellStart"/>
            <w:proofErr w:type="gramStart"/>
            <w:r>
              <w:rPr>
                <w:b/>
                <w:sz w:val="20"/>
                <w:szCs w:val="20"/>
              </w:rPr>
              <w:t>OpenPose</w:t>
            </w:r>
            <w:proofErr w:type="spellEnd"/>
            <w:proofErr w:type="gramEnd"/>
          </w:p>
          <w:p w14:paraId="69BFA854" w14:textId="1AF8F3DD" w:rsidR="00D60D85" w:rsidRDefault="00D60D85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olly and Noah will </w:t>
            </w:r>
            <w:r w:rsidR="00C77300">
              <w:rPr>
                <w:b/>
                <w:sz w:val="20"/>
                <w:szCs w:val="20"/>
              </w:rPr>
              <w:t xml:space="preserve">rework the </w:t>
            </w:r>
            <w:proofErr w:type="spellStart"/>
            <w:r w:rsidR="00C77300">
              <w:rPr>
                <w:b/>
                <w:sz w:val="20"/>
                <w:szCs w:val="20"/>
              </w:rPr>
              <w:t>OpenPose</w:t>
            </w:r>
            <w:proofErr w:type="spellEnd"/>
            <w:r w:rsidR="00C77300">
              <w:rPr>
                <w:b/>
                <w:sz w:val="20"/>
                <w:szCs w:val="20"/>
              </w:rPr>
              <w:t xml:space="preserve"> data to match with the </w:t>
            </w:r>
            <w:proofErr w:type="spellStart"/>
            <w:r w:rsidR="00C77300">
              <w:rPr>
                <w:b/>
                <w:sz w:val="20"/>
                <w:szCs w:val="20"/>
              </w:rPr>
              <w:t>SpatioTemporal</w:t>
            </w:r>
            <w:proofErr w:type="spellEnd"/>
            <w:r w:rsidR="00C77300">
              <w:rPr>
                <w:b/>
                <w:sz w:val="20"/>
                <w:szCs w:val="20"/>
              </w:rPr>
              <w:t xml:space="preserve"> Network for </w:t>
            </w:r>
            <w:proofErr w:type="spellStart"/>
            <w:r w:rsidR="00C77300">
              <w:rPr>
                <w:b/>
                <w:sz w:val="20"/>
                <w:szCs w:val="20"/>
              </w:rPr>
              <w:t>vicon</w:t>
            </w:r>
            <w:proofErr w:type="spellEnd"/>
            <w:r w:rsidR="00C77300">
              <w:rPr>
                <w:b/>
                <w:sz w:val="20"/>
                <w:szCs w:val="20"/>
              </w:rPr>
              <w:t xml:space="preserve"> to get quality </w:t>
            </w:r>
            <w:proofErr w:type="gramStart"/>
            <w:r w:rsidR="00C77300">
              <w:rPr>
                <w:b/>
                <w:sz w:val="20"/>
                <w:szCs w:val="20"/>
              </w:rPr>
              <w:t>scores</w:t>
            </w:r>
            <w:proofErr w:type="gramEnd"/>
          </w:p>
          <w:p w14:paraId="0F61EF1E" w14:textId="2EBA620E" w:rsidR="00C77300" w:rsidRDefault="00C77300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Add a Z point to all the </w:t>
            </w:r>
            <w:proofErr w:type="gramStart"/>
            <w:r>
              <w:rPr>
                <w:b/>
                <w:sz w:val="20"/>
                <w:szCs w:val="20"/>
              </w:rPr>
              <w:t>data</w:t>
            </w:r>
            <w:proofErr w:type="gramEnd"/>
          </w:p>
          <w:p w14:paraId="0E77E614" w14:textId="38C4BB01" w:rsidR="00C77300" w:rsidRDefault="00C21D1F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Match the main five body parts to that of </w:t>
            </w:r>
            <w:proofErr w:type="gramStart"/>
            <w:r>
              <w:rPr>
                <w:b/>
                <w:sz w:val="20"/>
                <w:szCs w:val="20"/>
              </w:rPr>
              <w:t>Vicon</w:t>
            </w:r>
            <w:proofErr w:type="gramEnd"/>
          </w:p>
          <w:p w14:paraId="326A6E87" w14:textId="7AB5F3E8" w:rsidR="00C21D1F" w:rsidRDefault="00C21D1F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hange some of the script of the </w:t>
            </w:r>
            <w:proofErr w:type="spellStart"/>
            <w:r>
              <w:rPr>
                <w:b/>
                <w:sz w:val="20"/>
                <w:szCs w:val="20"/>
              </w:rPr>
              <w:t>Spatio</w:t>
            </w:r>
            <w:proofErr w:type="spellEnd"/>
            <w:r>
              <w:rPr>
                <w:b/>
                <w:sz w:val="20"/>
                <w:szCs w:val="20"/>
              </w:rPr>
              <w:t xml:space="preserve"> Neural Network to match our </w:t>
            </w:r>
            <w:proofErr w:type="spellStart"/>
            <w:r>
              <w:rPr>
                <w:b/>
                <w:sz w:val="20"/>
                <w:szCs w:val="20"/>
              </w:rPr>
              <w:t>OpenPose</w:t>
            </w:r>
            <w:proofErr w:type="spellEnd"/>
            <w:r>
              <w:rPr>
                <w:b/>
                <w:sz w:val="20"/>
                <w:szCs w:val="20"/>
              </w:rPr>
              <w:t xml:space="preserve"> </w:t>
            </w:r>
            <w:proofErr w:type="gramStart"/>
            <w:r>
              <w:rPr>
                <w:b/>
                <w:sz w:val="20"/>
                <w:szCs w:val="20"/>
              </w:rPr>
              <w:t>data</w:t>
            </w:r>
            <w:proofErr w:type="gramEnd"/>
          </w:p>
          <w:p w14:paraId="4644AFF9" w14:textId="28C63A85" w:rsidR="00F50928" w:rsidRDefault="00F50928" w:rsidP="00C77300">
            <w:pPr>
              <w:widowControl w:val="0"/>
              <w:numPr>
                <w:ilvl w:val="1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Eventually automate code to run all </w:t>
            </w:r>
            <w:r w:rsidR="00BB19E1">
              <w:rPr>
                <w:b/>
                <w:sz w:val="20"/>
                <w:szCs w:val="20"/>
              </w:rPr>
              <w:t xml:space="preserve">videos on neural </w:t>
            </w:r>
            <w:proofErr w:type="gramStart"/>
            <w:r w:rsidR="00BB19E1">
              <w:rPr>
                <w:b/>
                <w:sz w:val="20"/>
                <w:szCs w:val="20"/>
              </w:rPr>
              <w:t>network</w:t>
            </w:r>
            <w:proofErr w:type="gramEnd"/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  <w:tr w:rsidR="00C77300" w14:paraId="792D2C3E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2F660DD3" w14:textId="77777777" w:rsidR="00C77300" w:rsidRDefault="00C77300" w:rsidP="00C773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8"/>
      <w:footerReference w:type="default" r:id="rId9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048F" w14:textId="77777777" w:rsidR="000014A9" w:rsidRDefault="000014A9">
      <w:pPr>
        <w:spacing w:line="240" w:lineRule="auto"/>
      </w:pPr>
      <w:r>
        <w:separator/>
      </w:r>
    </w:p>
  </w:endnote>
  <w:endnote w:type="continuationSeparator" w:id="0">
    <w:p w14:paraId="052C54CD" w14:textId="77777777" w:rsidR="000014A9" w:rsidRDefault="00001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460DE" w14:textId="77777777" w:rsidR="000014A9" w:rsidRDefault="000014A9">
      <w:pPr>
        <w:spacing w:line="240" w:lineRule="auto"/>
      </w:pPr>
      <w:r>
        <w:separator/>
      </w:r>
    </w:p>
  </w:footnote>
  <w:footnote w:type="continuationSeparator" w:id="0">
    <w:p w14:paraId="17AC8DA7" w14:textId="77777777" w:rsidR="000014A9" w:rsidRDefault="00001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3D11072F" w:rsidR="003469AD" w:rsidRDefault="00D52815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-2-2024</w:t>
          </w:r>
        </w:p>
        <w:p w14:paraId="61638833" w14:textId="17141230" w:rsidR="003469AD" w:rsidRDefault="00D52815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>
            <w:t>11</w:t>
          </w:r>
          <w:r w:rsidR="002C01E1">
            <w:t>:</w:t>
          </w:r>
          <w:r>
            <w:t>3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4CC12BE"/>
    <w:multiLevelType w:val="hybridMultilevel"/>
    <w:tmpl w:val="82545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1"/>
  </w:num>
  <w:num w:numId="6" w16cid:durableId="14772620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08111D"/>
    <w:rsid w:val="002C01E1"/>
    <w:rsid w:val="003469AD"/>
    <w:rsid w:val="00361EE9"/>
    <w:rsid w:val="004129EA"/>
    <w:rsid w:val="00507FC1"/>
    <w:rsid w:val="008B39BC"/>
    <w:rsid w:val="009167F6"/>
    <w:rsid w:val="00BB19E1"/>
    <w:rsid w:val="00C21D1F"/>
    <w:rsid w:val="00C77300"/>
    <w:rsid w:val="00CD1D12"/>
    <w:rsid w:val="00D52815"/>
    <w:rsid w:val="00D60D85"/>
    <w:rsid w:val="00F50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92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9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ebpages.uidaho.edu/ui-prmd/Vakanski%20et%20al%20(2018)%20-%20A%20data%20set%20of%20human%20body%20movements%20for%20physical%20rehabilitation%20exercise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2</cp:revision>
  <dcterms:created xsi:type="dcterms:W3CDTF">2023-09-11T17:08:00Z</dcterms:created>
  <dcterms:modified xsi:type="dcterms:W3CDTF">2024-02-07T01:48:00Z</dcterms:modified>
</cp:coreProperties>
</file>